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E9E19" w14:textId="282E4A8D" w:rsidR="00505F5B" w:rsidRPr="0006653D" w:rsidRDefault="00505F5B">
      <w:pPr>
        <w:rPr>
          <w:rFonts w:ascii="Times New Roman" w:hAnsi="Times New Roman" w:cs="Times New Roman"/>
          <w:sz w:val="20"/>
          <w:szCs w:val="20"/>
        </w:rPr>
      </w:pPr>
      <w:r w:rsidRPr="0006653D">
        <w:rPr>
          <w:rFonts w:ascii="Times New Roman" w:hAnsi="Times New Roman" w:cs="Times New Roman"/>
          <w:sz w:val="20"/>
          <w:szCs w:val="20"/>
        </w:rPr>
        <w:t xml:space="preserve">Thermal </w:t>
      </w:r>
      <w:r w:rsidR="00DD4AE4">
        <w:rPr>
          <w:rFonts w:ascii="Times New Roman" w:hAnsi="Times New Roman" w:cs="Times New Roman"/>
          <w:sz w:val="20"/>
          <w:szCs w:val="20"/>
        </w:rPr>
        <w:t>T</w:t>
      </w:r>
      <w:r w:rsidRPr="0006653D">
        <w:rPr>
          <w:rFonts w:ascii="Times New Roman" w:hAnsi="Times New Roman" w:cs="Times New Roman"/>
          <w:sz w:val="20"/>
          <w:szCs w:val="20"/>
        </w:rPr>
        <w:t>esting – Daily</w:t>
      </w:r>
      <w:r w:rsidR="00DD4AE4">
        <w:rPr>
          <w:rFonts w:ascii="Times New Roman" w:hAnsi="Times New Roman" w:cs="Times New Roman"/>
          <w:sz w:val="20"/>
          <w:szCs w:val="20"/>
        </w:rPr>
        <w:t>: Date_______________________________________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1555"/>
        <w:gridCol w:w="4394"/>
        <w:gridCol w:w="4394"/>
        <w:gridCol w:w="1559"/>
        <w:gridCol w:w="1701"/>
        <w:gridCol w:w="1843"/>
      </w:tblGrid>
      <w:tr w:rsidR="0097522E" w:rsidRPr="0006653D" w14:paraId="59E9513A" w14:textId="640FCAAF" w:rsidTr="0030145B"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49E4A47E" w14:textId="505464B6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42678236"/>
            <w:r w:rsidRPr="0006653D">
              <w:rPr>
                <w:rFonts w:ascii="Times New Roman" w:hAnsi="Times New Roman" w:cs="Times New Roman"/>
                <w:sz w:val="20"/>
                <w:szCs w:val="20"/>
              </w:rPr>
              <w:t>Compan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Guest</w:t>
            </w:r>
          </w:p>
        </w:tc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63876291" w14:textId="6A89CA5C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6653D">
              <w:rPr>
                <w:rFonts w:ascii="Times New Roman" w:hAnsi="Times New Roman" w:cs="Times New Roman"/>
                <w:sz w:val="20"/>
                <w:szCs w:val="20"/>
              </w:rPr>
              <w:t>Initials &amp; Surname</w:t>
            </w:r>
          </w:p>
        </w:tc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6D5941CF" w14:textId="5684757D" w:rsidR="0097522E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ll No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53929E7B" w14:textId="43A6B421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mp at time of entering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00BB747B" w14:textId="65796428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6653D">
              <w:rPr>
                <w:rFonts w:ascii="Times New Roman" w:hAnsi="Times New Roman" w:cs="Times New Roman"/>
                <w:sz w:val="20"/>
                <w:szCs w:val="20"/>
              </w:rPr>
              <w:t>Signature Security / compliance officer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4CDF860C" w14:textId="245D1565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 of Visitor/Guest</w:t>
            </w:r>
          </w:p>
        </w:tc>
      </w:tr>
      <w:bookmarkEnd w:id="0"/>
      <w:tr w:rsidR="0097522E" w:rsidRPr="0006653D" w14:paraId="362F3A5F" w14:textId="36265878" w:rsidTr="0030145B">
        <w:trPr>
          <w:trHeight w:val="454"/>
        </w:trPr>
        <w:tc>
          <w:tcPr>
            <w:tcW w:w="1555" w:type="dxa"/>
          </w:tcPr>
          <w:p w14:paraId="5F07396A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33273AC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E59E43D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F0C135C" w14:textId="143E8AA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537BBD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81CD2D3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11CAA190" w14:textId="77777777" w:rsidTr="0030145B">
        <w:trPr>
          <w:trHeight w:val="454"/>
        </w:trPr>
        <w:tc>
          <w:tcPr>
            <w:tcW w:w="1555" w:type="dxa"/>
          </w:tcPr>
          <w:p w14:paraId="739EB25B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A2D4B3D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6AC3881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800826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698A070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84FA070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60B58F8A" w14:textId="77777777" w:rsidTr="0030145B">
        <w:trPr>
          <w:trHeight w:val="454"/>
        </w:trPr>
        <w:tc>
          <w:tcPr>
            <w:tcW w:w="1555" w:type="dxa"/>
          </w:tcPr>
          <w:p w14:paraId="4273894B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566C7ED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310CC74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6805390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412717D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2988865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724BEBE2" w14:textId="77777777" w:rsidTr="0030145B">
        <w:trPr>
          <w:trHeight w:val="454"/>
        </w:trPr>
        <w:tc>
          <w:tcPr>
            <w:tcW w:w="1555" w:type="dxa"/>
          </w:tcPr>
          <w:p w14:paraId="0A0AC0B9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9901E5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8E9FFF3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40CD42A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B33FC4A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4628318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6C150D6D" w14:textId="77777777" w:rsidTr="0030145B">
        <w:trPr>
          <w:trHeight w:val="454"/>
        </w:trPr>
        <w:tc>
          <w:tcPr>
            <w:tcW w:w="1555" w:type="dxa"/>
          </w:tcPr>
          <w:p w14:paraId="1D2C476A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6BC79B6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7960A8B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21F3EA6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3B3636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3FA8033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77960114" w14:textId="77777777" w:rsidTr="0030145B">
        <w:trPr>
          <w:trHeight w:val="454"/>
        </w:trPr>
        <w:tc>
          <w:tcPr>
            <w:tcW w:w="1555" w:type="dxa"/>
          </w:tcPr>
          <w:p w14:paraId="24393B40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2A2BEB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87C7D93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AEA6896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DBB29D1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0402346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710D6BD1" w14:textId="77777777" w:rsidTr="0030145B">
        <w:trPr>
          <w:trHeight w:val="454"/>
        </w:trPr>
        <w:tc>
          <w:tcPr>
            <w:tcW w:w="1555" w:type="dxa"/>
          </w:tcPr>
          <w:p w14:paraId="610D0D7B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CCB0771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3E95923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A0D5A72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D53B33C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F0FED40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79D8090D" w14:textId="77777777" w:rsidTr="0030145B">
        <w:trPr>
          <w:trHeight w:val="454"/>
        </w:trPr>
        <w:tc>
          <w:tcPr>
            <w:tcW w:w="1555" w:type="dxa"/>
          </w:tcPr>
          <w:p w14:paraId="776F399D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1023B7E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DB10333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AD49EBC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9DA641E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A3FBA39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7269931B" w14:textId="77777777" w:rsidTr="0030145B">
        <w:trPr>
          <w:trHeight w:val="454"/>
        </w:trPr>
        <w:tc>
          <w:tcPr>
            <w:tcW w:w="1555" w:type="dxa"/>
          </w:tcPr>
          <w:p w14:paraId="18CF454B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2A2035E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C682508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26195B9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4B9B0C0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2BE87B9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040BE39C" w14:textId="77777777" w:rsidTr="0030145B">
        <w:trPr>
          <w:trHeight w:val="454"/>
        </w:trPr>
        <w:tc>
          <w:tcPr>
            <w:tcW w:w="1555" w:type="dxa"/>
          </w:tcPr>
          <w:p w14:paraId="65DF7064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7E7A32A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C6B5F3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E31B752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452B0E9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359B89A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40575976" w14:textId="77777777" w:rsidTr="0030145B">
        <w:trPr>
          <w:trHeight w:val="454"/>
        </w:trPr>
        <w:tc>
          <w:tcPr>
            <w:tcW w:w="1555" w:type="dxa"/>
          </w:tcPr>
          <w:p w14:paraId="75A44692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A34504B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3F90D77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48634E6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BA8048B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7C309AE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70AD0E00" w14:textId="77777777" w:rsidTr="0030145B">
        <w:trPr>
          <w:trHeight w:val="454"/>
        </w:trPr>
        <w:tc>
          <w:tcPr>
            <w:tcW w:w="1555" w:type="dxa"/>
          </w:tcPr>
          <w:p w14:paraId="6E9F1A63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8C4337C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9F80F10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C66ABA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9D52E5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260A52A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1AD67FF7" w14:textId="77777777" w:rsidTr="0030145B">
        <w:trPr>
          <w:trHeight w:val="454"/>
        </w:trPr>
        <w:tc>
          <w:tcPr>
            <w:tcW w:w="1555" w:type="dxa"/>
          </w:tcPr>
          <w:p w14:paraId="779B65A6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F977F4D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1FB7954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76A4283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28681DE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D30F93D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03229A4F" w14:textId="77777777" w:rsidTr="0030145B">
        <w:trPr>
          <w:trHeight w:val="454"/>
        </w:trPr>
        <w:tc>
          <w:tcPr>
            <w:tcW w:w="1555" w:type="dxa"/>
          </w:tcPr>
          <w:p w14:paraId="41289551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CF50C48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FE50769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05A3E81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11CC256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7585787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522E" w:rsidRPr="0006653D" w14:paraId="553B1558" w14:textId="77777777" w:rsidTr="0030145B">
        <w:trPr>
          <w:trHeight w:val="454"/>
        </w:trPr>
        <w:tc>
          <w:tcPr>
            <w:tcW w:w="1555" w:type="dxa"/>
          </w:tcPr>
          <w:p w14:paraId="0BD31168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B4F8AB7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5895057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FDC0CD9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7E5A265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F93D40F" w14:textId="77777777" w:rsidR="0097522E" w:rsidRPr="0006653D" w:rsidRDefault="0097522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4782BE59" w14:textId="77777777" w:rsidTr="0030145B"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3A7D5985" w14:textId="77777777" w:rsidR="00E7429D" w:rsidRPr="0006653D" w:rsidRDefault="00E7429D" w:rsidP="001547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6653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mpan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Guest</w:t>
            </w:r>
          </w:p>
        </w:tc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75E0051A" w14:textId="77777777" w:rsidR="00E7429D" w:rsidRPr="0006653D" w:rsidRDefault="00E7429D" w:rsidP="001547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6653D">
              <w:rPr>
                <w:rFonts w:ascii="Times New Roman" w:hAnsi="Times New Roman" w:cs="Times New Roman"/>
                <w:sz w:val="20"/>
                <w:szCs w:val="20"/>
              </w:rPr>
              <w:t>Initials &amp; Surname</w:t>
            </w:r>
          </w:p>
        </w:tc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2E30A2B8" w14:textId="77777777" w:rsidR="00E7429D" w:rsidRDefault="00E7429D" w:rsidP="001547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ll No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1ADF3274" w14:textId="77777777" w:rsidR="00E7429D" w:rsidRPr="0006653D" w:rsidRDefault="00E7429D" w:rsidP="001547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mp at time of entering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F9F5C29" w14:textId="77777777" w:rsidR="00E7429D" w:rsidRPr="0006653D" w:rsidRDefault="00E7429D" w:rsidP="001547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6653D">
              <w:rPr>
                <w:rFonts w:ascii="Times New Roman" w:hAnsi="Times New Roman" w:cs="Times New Roman"/>
                <w:sz w:val="20"/>
                <w:szCs w:val="20"/>
              </w:rPr>
              <w:t>Signature Security / compliance officer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F9F90CD" w14:textId="77777777" w:rsidR="00E7429D" w:rsidRPr="0006653D" w:rsidRDefault="00E7429D" w:rsidP="001547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 of Visitor/Guest</w:t>
            </w:r>
          </w:p>
        </w:tc>
      </w:tr>
      <w:tr w:rsidR="00E7429D" w:rsidRPr="0006653D" w14:paraId="30E884E2" w14:textId="77777777" w:rsidTr="0030145B">
        <w:trPr>
          <w:trHeight w:val="454"/>
        </w:trPr>
        <w:tc>
          <w:tcPr>
            <w:tcW w:w="1555" w:type="dxa"/>
          </w:tcPr>
          <w:p w14:paraId="7667C87D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6835634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78EC6DA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B6FA1B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49BC185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65BF59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5BD7CF0E" w14:textId="77777777" w:rsidTr="0030145B">
        <w:trPr>
          <w:trHeight w:val="454"/>
        </w:trPr>
        <w:tc>
          <w:tcPr>
            <w:tcW w:w="1555" w:type="dxa"/>
          </w:tcPr>
          <w:p w14:paraId="7828D8B5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20E940F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452EA7B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BFA1ACB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4E2BABB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92281BC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687F8A11" w14:textId="77777777" w:rsidTr="0030145B">
        <w:trPr>
          <w:trHeight w:val="454"/>
        </w:trPr>
        <w:tc>
          <w:tcPr>
            <w:tcW w:w="1555" w:type="dxa"/>
          </w:tcPr>
          <w:p w14:paraId="54153C13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DAE81D0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AB6EB65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6714B93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36CFDA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74AB7F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003C9F54" w14:textId="77777777" w:rsidTr="0030145B">
        <w:trPr>
          <w:trHeight w:val="454"/>
        </w:trPr>
        <w:tc>
          <w:tcPr>
            <w:tcW w:w="1555" w:type="dxa"/>
          </w:tcPr>
          <w:p w14:paraId="24ABB6AE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A8C0068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7F895C3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696169C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6EE1E10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80418E9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5BA71B52" w14:textId="77777777" w:rsidTr="0030145B">
        <w:trPr>
          <w:trHeight w:val="454"/>
        </w:trPr>
        <w:tc>
          <w:tcPr>
            <w:tcW w:w="1555" w:type="dxa"/>
          </w:tcPr>
          <w:p w14:paraId="752483C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4E052B8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CD22632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51045B3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C4EAF7A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1AED826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67B2459B" w14:textId="77777777" w:rsidTr="0030145B">
        <w:trPr>
          <w:trHeight w:val="454"/>
        </w:trPr>
        <w:tc>
          <w:tcPr>
            <w:tcW w:w="1555" w:type="dxa"/>
          </w:tcPr>
          <w:p w14:paraId="4AB198CC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A3F9C3C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5596046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0CF12EE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3160276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E694614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61CE34CC" w14:textId="77777777" w:rsidTr="0030145B">
        <w:trPr>
          <w:trHeight w:val="454"/>
        </w:trPr>
        <w:tc>
          <w:tcPr>
            <w:tcW w:w="1555" w:type="dxa"/>
          </w:tcPr>
          <w:p w14:paraId="62CD94E6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3D62462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93E7B7F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D14A44E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BF0372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97FAAF4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13BDACA3" w14:textId="77777777" w:rsidTr="0030145B">
        <w:trPr>
          <w:trHeight w:val="454"/>
        </w:trPr>
        <w:tc>
          <w:tcPr>
            <w:tcW w:w="1555" w:type="dxa"/>
          </w:tcPr>
          <w:p w14:paraId="7BDFC2F5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247295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F09BDA8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3BDA1B6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CF1882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90018A0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228C22A9" w14:textId="77777777" w:rsidTr="0030145B">
        <w:trPr>
          <w:trHeight w:val="454"/>
        </w:trPr>
        <w:tc>
          <w:tcPr>
            <w:tcW w:w="1555" w:type="dxa"/>
          </w:tcPr>
          <w:p w14:paraId="6039B2E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0912F3F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CCE49DE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0F4BC84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7F0D8F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DC03A60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50238DBE" w14:textId="77777777" w:rsidTr="0030145B">
        <w:trPr>
          <w:trHeight w:val="454"/>
        </w:trPr>
        <w:tc>
          <w:tcPr>
            <w:tcW w:w="1555" w:type="dxa"/>
          </w:tcPr>
          <w:p w14:paraId="484F3C60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2CBFB9B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6801CCA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BDD1CB0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CA28BB0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2D5D39A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1B2BFD06" w14:textId="77777777" w:rsidTr="0030145B">
        <w:trPr>
          <w:trHeight w:val="454"/>
        </w:trPr>
        <w:tc>
          <w:tcPr>
            <w:tcW w:w="1555" w:type="dxa"/>
          </w:tcPr>
          <w:p w14:paraId="777111B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7C0A81D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4FE4145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91ABAA6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177503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94C3222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5ED85740" w14:textId="77777777" w:rsidTr="0030145B">
        <w:trPr>
          <w:trHeight w:val="454"/>
        </w:trPr>
        <w:tc>
          <w:tcPr>
            <w:tcW w:w="1555" w:type="dxa"/>
          </w:tcPr>
          <w:p w14:paraId="6546CF8E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895769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8F3704C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E27ED99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CD2E63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1D5B6F2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12A9D3F8" w14:textId="77777777" w:rsidTr="0030145B">
        <w:trPr>
          <w:trHeight w:val="454"/>
        </w:trPr>
        <w:tc>
          <w:tcPr>
            <w:tcW w:w="1555" w:type="dxa"/>
          </w:tcPr>
          <w:p w14:paraId="4116986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AE187C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922A765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17CC02F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9E59388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75994B0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2941F217" w14:textId="77777777" w:rsidTr="0030145B">
        <w:trPr>
          <w:trHeight w:val="454"/>
        </w:trPr>
        <w:tc>
          <w:tcPr>
            <w:tcW w:w="1555" w:type="dxa"/>
          </w:tcPr>
          <w:p w14:paraId="7D877CA3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1C56363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C82B5A4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D7F24E6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1B780F7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7DB75C6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60D8C151" w14:textId="77777777" w:rsidTr="0030145B">
        <w:trPr>
          <w:trHeight w:val="454"/>
        </w:trPr>
        <w:tc>
          <w:tcPr>
            <w:tcW w:w="1555" w:type="dxa"/>
          </w:tcPr>
          <w:p w14:paraId="3CE901DE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1F9860D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C9889D8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2ED1D9A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D9579C8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A6DC984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429D" w:rsidRPr="0006653D" w14:paraId="6CE986FC" w14:textId="77777777" w:rsidTr="0030145B">
        <w:trPr>
          <w:trHeight w:val="454"/>
        </w:trPr>
        <w:tc>
          <w:tcPr>
            <w:tcW w:w="1555" w:type="dxa"/>
          </w:tcPr>
          <w:p w14:paraId="162F0C6D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5FC6BF8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FC6CFAD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919FDBB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527DFA1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5BADE29" w14:textId="77777777" w:rsidR="00E7429D" w:rsidRPr="0006653D" w:rsidRDefault="00E7429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054FD0A" w14:textId="77777777" w:rsidR="00505F5B" w:rsidRPr="0006653D" w:rsidRDefault="00505F5B">
      <w:pPr>
        <w:rPr>
          <w:rFonts w:ascii="Times New Roman" w:hAnsi="Times New Roman" w:cs="Times New Roman"/>
          <w:sz w:val="20"/>
          <w:szCs w:val="20"/>
        </w:rPr>
      </w:pPr>
    </w:p>
    <w:sectPr w:rsidR="00505F5B" w:rsidRPr="0006653D" w:rsidSect="00E7429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578" w:right="720" w:bottom="720" w:left="720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415D87" w14:textId="77777777" w:rsidR="00035C96" w:rsidRDefault="00035C96" w:rsidP="00505F5B">
      <w:pPr>
        <w:spacing w:after="0" w:line="240" w:lineRule="auto"/>
      </w:pPr>
      <w:r>
        <w:separator/>
      </w:r>
    </w:p>
  </w:endnote>
  <w:endnote w:type="continuationSeparator" w:id="0">
    <w:p w14:paraId="5341082E" w14:textId="77777777" w:rsidR="00035C96" w:rsidRDefault="00035C96" w:rsidP="0050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DADD0" w14:textId="77777777" w:rsidR="0097522E" w:rsidRDefault="009752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516F5F" w14:textId="77777777" w:rsidR="000B717A" w:rsidRDefault="000B717A" w:rsidP="00CB5D24">
    <w:pPr>
      <w:tabs>
        <w:tab w:val="center" w:pos="4320"/>
        <w:tab w:val="right" w:pos="8640"/>
      </w:tabs>
      <w:ind w:left="720"/>
      <w:jc w:val="center"/>
    </w:pPr>
    <w:bookmarkStart w:id="2" w:name="_Hlk7086125"/>
    <w:bookmarkStart w:id="3" w:name="_Hlk7086126"/>
    <w:bookmarkStart w:id="4" w:name="_Hlk12797273"/>
    <w:bookmarkStart w:id="5" w:name="_Hlk12797274"/>
    <w:bookmarkStart w:id="6" w:name="_Hlk14687664"/>
    <w:r w:rsidRPr="007969C6">
      <w:rPr>
        <w:color w:val="222222"/>
        <w:sz w:val="19"/>
        <w:szCs w:val="19"/>
        <w:shd w:val="clear" w:color="auto" w:fill="FFFFFF"/>
      </w:rPr>
      <w:t xml:space="preserve">Once downloaded and printed from </w:t>
    </w:r>
    <w:r>
      <w:rPr>
        <w:sz w:val="20"/>
      </w:rPr>
      <w:t>SHEQ4SME (Pty) Ltd</w:t>
    </w:r>
    <w:r>
      <w:rPr>
        <w:color w:val="222222"/>
        <w:sz w:val="19"/>
        <w:szCs w:val="19"/>
        <w:shd w:val="clear" w:color="auto" w:fill="FFFFFF"/>
      </w:rPr>
      <w:t xml:space="preserve"> Safety</w:t>
    </w:r>
    <w:r w:rsidRPr="007969C6">
      <w:rPr>
        <w:color w:val="222222"/>
        <w:sz w:val="19"/>
        <w:szCs w:val="19"/>
        <w:shd w:val="clear" w:color="auto" w:fill="FFFFFF"/>
      </w:rPr>
      <w:t xml:space="preserve"> </w:t>
    </w:r>
    <w:r>
      <w:rPr>
        <w:color w:val="222222"/>
        <w:sz w:val="19"/>
        <w:szCs w:val="19"/>
        <w:shd w:val="clear" w:color="auto" w:fill="FFFFFF"/>
      </w:rPr>
      <w:t xml:space="preserve">&amp; Quality Intergrade Management </w:t>
    </w:r>
    <w:r w:rsidRPr="007969C6">
      <w:rPr>
        <w:color w:val="222222"/>
        <w:sz w:val="19"/>
        <w:szCs w:val="19"/>
        <w:shd w:val="clear" w:color="auto" w:fill="FFFFFF"/>
      </w:rPr>
      <w:t>System</w:t>
    </w:r>
    <w:r>
      <w:rPr>
        <w:color w:val="222222"/>
        <w:sz w:val="19"/>
        <w:szCs w:val="19"/>
        <w:shd w:val="clear" w:color="auto" w:fill="FFFFFF"/>
      </w:rPr>
      <w:t>,</w:t>
    </w:r>
    <w:r w:rsidRPr="007969C6">
      <w:rPr>
        <w:color w:val="222222"/>
        <w:sz w:val="19"/>
        <w:szCs w:val="19"/>
        <w:shd w:val="clear" w:color="auto" w:fill="FFFFFF"/>
      </w:rPr>
      <w:t xml:space="preserve"> this document is uncontrolled. The user is responsible for ensuring this document is the current, authorised version.</w:t>
    </w:r>
    <w:r>
      <w:rPr>
        <w:color w:val="222222"/>
        <w:sz w:val="19"/>
        <w:szCs w:val="19"/>
        <w:shd w:val="clear" w:color="auto" w:fill="FFFFFF"/>
      </w:rPr>
      <w:t xml:space="preserve"> SHERQ Manager </w:t>
    </w:r>
    <w:r w:rsidRPr="00CA61B9">
      <w:rPr>
        <w:color w:val="222222"/>
        <w:sz w:val="19"/>
        <w:szCs w:val="19"/>
        <w:shd w:val="clear" w:color="auto" w:fill="FFFFFF"/>
      </w:rPr>
      <w:t>Andreas B Burger</w:t>
    </w:r>
    <w:bookmarkEnd w:id="2"/>
    <w:bookmarkEnd w:id="3"/>
    <w:bookmarkEnd w:id="4"/>
    <w:bookmarkEnd w:id="5"/>
    <w:bookmarkEnd w:id="6"/>
    <w:r>
      <w:rPr>
        <w:color w:val="222222"/>
        <w:sz w:val="19"/>
        <w:szCs w:val="19"/>
        <w:shd w:val="clear" w:color="auto" w:fill="FFFFFF"/>
      </w:rPr>
      <w:t xml:space="preserve"> (MBA)®</w:t>
    </w:r>
  </w:p>
  <w:p w14:paraId="215D6D48" w14:textId="17CA66FE" w:rsidR="0006653D" w:rsidRPr="0097522E" w:rsidRDefault="0006653D" w:rsidP="009752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21BC3" w14:textId="77777777" w:rsidR="0097522E" w:rsidRDefault="009752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3A30D" w14:textId="77777777" w:rsidR="00035C96" w:rsidRDefault="00035C96" w:rsidP="00505F5B">
      <w:pPr>
        <w:spacing w:after="0" w:line="240" w:lineRule="auto"/>
      </w:pPr>
      <w:r>
        <w:separator/>
      </w:r>
    </w:p>
  </w:footnote>
  <w:footnote w:type="continuationSeparator" w:id="0">
    <w:p w14:paraId="583FEFF0" w14:textId="77777777" w:rsidR="00035C96" w:rsidRDefault="00035C96" w:rsidP="0050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E0F06" w14:textId="77777777" w:rsidR="0097522E" w:rsidRDefault="009752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5451" w:type="dxa"/>
      <w:tblInd w:w="-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2079"/>
      <w:gridCol w:w="3060"/>
      <w:gridCol w:w="1276"/>
      <w:gridCol w:w="10"/>
      <w:gridCol w:w="2222"/>
      <w:gridCol w:w="3119"/>
      <w:gridCol w:w="1984"/>
      <w:gridCol w:w="1701"/>
    </w:tblGrid>
    <w:tr w:rsidR="0097522E" w:rsidRPr="004E25C1" w14:paraId="6CDC9B94" w14:textId="77777777" w:rsidTr="00E7429D">
      <w:trPr>
        <w:trHeight w:val="330"/>
      </w:trPr>
      <w:tc>
        <w:tcPr>
          <w:tcW w:w="2079" w:type="dxa"/>
          <w:vMerge w:val="restart"/>
          <w:tcBorders>
            <w:top w:val="double" w:sz="4" w:space="0" w:color="auto"/>
            <w:left w:val="double" w:sz="4" w:space="0" w:color="auto"/>
            <w:right w:val="double" w:sz="4" w:space="0" w:color="auto"/>
          </w:tcBorders>
          <w:vAlign w:val="center"/>
        </w:tcPr>
        <w:p w14:paraId="6674D985" w14:textId="6C6FCEE0" w:rsidR="0097522E" w:rsidRPr="004E25C1" w:rsidRDefault="000B717A" w:rsidP="00E7429D">
          <w:pPr>
            <w:pStyle w:val="NoSpacing"/>
          </w:pPr>
          <w:bookmarkStart w:id="1" w:name="_Hlk47208499"/>
          <w:r>
            <w:rPr>
              <w:noProof/>
            </w:rPr>
            <w:drawing>
              <wp:inline distT="0" distB="0" distL="0" distR="0" wp14:anchorId="18604650" wp14:editId="63B70EB6">
                <wp:extent cx="1183005" cy="361315"/>
                <wp:effectExtent l="0" t="0" r="0" b="63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3005" cy="3613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60" w:type="dxa"/>
          <w:tcBorders>
            <w:top w:val="double" w:sz="4" w:space="0" w:color="auto"/>
            <w:left w:val="doub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BC9A780" w14:textId="77777777" w:rsidR="0097522E" w:rsidRPr="004E25C1" w:rsidRDefault="0097522E" w:rsidP="00E7429D">
          <w:pPr>
            <w:pStyle w:val="NoSpacing"/>
          </w:pPr>
          <w:r w:rsidRPr="004E25C1">
            <w:t>Controlled Document Number:</w:t>
          </w:r>
        </w:p>
      </w:tc>
      <w:tc>
        <w:tcPr>
          <w:tcW w:w="3508" w:type="dxa"/>
          <w:gridSpan w:val="3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22B92D1" w14:textId="77777777" w:rsidR="0097522E" w:rsidRPr="004E25C1" w:rsidRDefault="0097522E" w:rsidP="00E7429D">
          <w:pPr>
            <w:pStyle w:val="NoSpacing"/>
          </w:pPr>
          <w:r w:rsidRPr="004E25C1">
            <w:t>Created</w:t>
          </w:r>
        </w:p>
      </w:tc>
      <w:tc>
        <w:tcPr>
          <w:tcW w:w="3119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CAC5A68" w14:textId="77777777" w:rsidR="0097522E" w:rsidRPr="004E25C1" w:rsidRDefault="0097522E" w:rsidP="00E7429D">
          <w:pPr>
            <w:pStyle w:val="NoSpacing"/>
          </w:pPr>
          <w:r w:rsidRPr="004E25C1">
            <w:t>Approved</w:t>
          </w:r>
        </w:p>
      </w:tc>
      <w:tc>
        <w:tcPr>
          <w:tcW w:w="1984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B1512A2" w14:textId="77777777" w:rsidR="0097522E" w:rsidRPr="004E25C1" w:rsidRDefault="0097522E" w:rsidP="00E7429D">
          <w:pPr>
            <w:pStyle w:val="NoSpacing"/>
          </w:pPr>
          <w:r w:rsidRPr="004E25C1">
            <w:t>Document Type</w:t>
          </w:r>
        </w:p>
      </w:tc>
      <w:tc>
        <w:tcPr>
          <w:tcW w:w="170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double" w:sz="4" w:space="0" w:color="auto"/>
          </w:tcBorders>
          <w:vAlign w:val="center"/>
        </w:tcPr>
        <w:p w14:paraId="0278BC4E" w14:textId="77777777" w:rsidR="0097522E" w:rsidRPr="004E25C1" w:rsidRDefault="0097522E" w:rsidP="00E7429D">
          <w:pPr>
            <w:pStyle w:val="NoSpacing"/>
          </w:pPr>
          <w:r w:rsidRPr="004E25C1">
            <w:t>Dept.</w:t>
          </w:r>
        </w:p>
      </w:tc>
    </w:tr>
    <w:tr w:rsidR="0097522E" w:rsidRPr="004E25C1" w14:paraId="0ACBE76B" w14:textId="77777777" w:rsidTr="00E7429D">
      <w:trPr>
        <w:trHeight w:val="138"/>
      </w:trPr>
      <w:tc>
        <w:tcPr>
          <w:tcW w:w="2079" w:type="dxa"/>
          <w:vMerge/>
          <w:tcBorders>
            <w:left w:val="double" w:sz="4" w:space="0" w:color="auto"/>
            <w:right w:val="double" w:sz="4" w:space="0" w:color="auto"/>
          </w:tcBorders>
          <w:vAlign w:val="center"/>
        </w:tcPr>
        <w:p w14:paraId="66497327" w14:textId="77777777" w:rsidR="0097522E" w:rsidRPr="004E25C1" w:rsidRDefault="0097522E" w:rsidP="00E7429D">
          <w:pPr>
            <w:pStyle w:val="NoSpacing"/>
          </w:pPr>
        </w:p>
      </w:tc>
      <w:tc>
        <w:tcPr>
          <w:tcW w:w="3060" w:type="dxa"/>
          <w:tcBorders>
            <w:top w:val="single" w:sz="4" w:space="0" w:color="auto"/>
            <w:left w:val="doub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AD38FC9" w14:textId="77777777" w:rsidR="0097522E" w:rsidRPr="004E25C1" w:rsidRDefault="0097522E" w:rsidP="00E7429D">
          <w:pPr>
            <w:pStyle w:val="NoSpacing"/>
          </w:pPr>
          <w:r>
            <w:rPr>
              <w:rFonts w:cs="Calibri"/>
              <w:sz w:val="18"/>
              <w:szCs w:val="18"/>
            </w:rPr>
            <w:t>5-SHERQ-</w:t>
          </w:r>
        </w:p>
      </w:tc>
      <w:tc>
        <w:tcPr>
          <w:tcW w:w="3508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13FEC16" w14:textId="3D4DC304" w:rsidR="0097522E" w:rsidRPr="004E25C1" w:rsidRDefault="0097522E" w:rsidP="00E7429D">
          <w:pPr>
            <w:pStyle w:val="NoSpacing"/>
          </w:pPr>
          <w:r w:rsidRPr="004E25C1">
            <w:t>Andreas B Burger</w:t>
          </w:r>
          <w:r w:rsidR="000B717A">
            <w:t xml:space="preserve"> (MBA)</w:t>
          </w:r>
        </w:p>
      </w:tc>
      <w:tc>
        <w:tcPr>
          <w:tcW w:w="31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C50C834" w14:textId="26677F59" w:rsidR="0097522E" w:rsidRPr="004E25C1" w:rsidRDefault="00E7429D" w:rsidP="00E7429D">
          <w:pPr>
            <w:pStyle w:val="NoSpacing"/>
          </w:pPr>
          <w:r>
            <w:rPr>
              <w:rFonts w:cs="Arial"/>
              <w:noProof/>
              <w:szCs w:val="19"/>
            </w:rPr>
            <w:t>CEO/OWNER</w:t>
          </w:r>
        </w:p>
      </w:tc>
      <w:tc>
        <w:tcPr>
          <w:tcW w:w="198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21D6648" w14:textId="69C7DB88" w:rsidR="0097522E" w:rsidRPr="004E25C1" w:rsidRDefault="0097522E" w:rsidP="00E7429D">
          <w:pPr>
            <w:pStyle w:val="NoSpacing"/>
          </w:pPr>
          <w:r>
            <w:t>Records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double" w:sz="4" w:space="0" w:color="auto"/>
          </w:tcBorders>
          <w:vAlign w:val="center"/>
        </w:tcPr>
        <w:p w14:paraId="5CE9A781" w14:textId="77777777" w:rsidR="0097522E" w:rsidRPr="004E25C1" w:rsidRDefault="0097522E" w:rsidP="00E7429D">
          <w:pPr>
            <w:pStyle w:val="NoSpacing"/>
          </w:pPr>
          <w:r w:rsidRPr="004E25C1">
            <w:t>SHERQ</w:t>
          </w:r>
        </w:p>
      </w:tc>
    </w:tr>
    <w:tr w:rsidR="0097522E" w:rsidRPr="004E25C1" w14:paraId="7B0C3219" w14:textId="77777777" w:rsidTr="00E7429D">
      <w:trPr>
        <w:trHeight w:val="375"/>
      </w:trPr>
      <w:tc>
        <w:tcPr>
          <w:tcW w:w="2079" w:type="dxa"/>
          <w:vMerge/>
          <w:tcBorders>
            <w:left w:val="double" w:sz="4" w:space="0" w:color="auto"/>
            <w:right w:val="double" w:sz="4" w:space="0" w:color="auto"/>
          </w:tcBorders>
          <w:vAlign w:val="center"/>
        </w:tcPr>
        <w:p w14:paraId="4B79A865" w14:textId="77777777" w:rsidR="0097522E" w:rsidRPr="004E25C1" w:rsidRDefault="0097522E" w:rsidP="00E7429D">
          <w:pPr>
            <w:pStyle w:val="NoSpacing"/>
          </w:pPr>
        </w:p>
      </w:tc>
      <w:tc>
        <w:tcPr>
          <w:tcW w:w="3060" w:type="dxa"/>
          <w:tcBorders>
            <w:top w:val="single" w:sz="4" w:space="0" w:color="auto"/>
            <w:left w:val="doub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53E1132" w14:textId="77777777" w:rsidR="0097522E" w:rsidRPr="004E25C1" w:rsidRDefault="0097522E" w:rsidP="00E7429D">
          <w:pPr>
            <w:pStyle w:val="NoSpacing"/>
          </w:pPr>
          <w:r w:rsidRPr="004E25C1">
            <w:t>APPROVED:</w:t>
          </w:r>
        </w:p>
      </w:tc>
      <w:tc>
        <w:tcPr>
          <w:tcW w:w="3508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926713A" w14:textId="77777777" w:rsidR="0097522E" w:rsidRPr="004E25C1" w:rsidRDefault="0097522E" w:rsidP="00E7429D">
          <w:pPr>
            <w:pStyle w:val="NoSpacing"/>
          </w:pPr>
        </w:p>
      </w:tc>
      <w:tc>
        <w:tcPr>
          <w:tcW w:w="31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2D26B2E" w14:textId="77777777" w:rsidR="0097522E" w:rsidRPr="004E25C1" w:rsidRDefault="0097522E" w:rsidP="00E7429D">
          <w:pPr>
            <w:pStyle w:val="NoSpacing"/>
          </w:pPr>
        </w:p>
      </w:tc>
      <w:tc>
        <w:tcPr>
          <w:tcW w:w="198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D668485" w14:textId="77777777" w:rsidR="0097522E" w:rsidRPr="004E25C1" w:rsidRDefault="0097522E" w:rsidP="00E7429D">
          <w:pPr>
            <w:pStyle w:val="NoSpacing"/>
          </w:pP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double" w:sz="4" w:space="0" w:color="auto"/>
          </w:tcBorders>
          <w:vAlign w:val="center"/>
        </w:tcPr>
        <w:p w14:paraId="60F6E716" w14:textId="77777777" w:rsidR="0097522E" w:rsidRPr="004E25C1" w:rsidRDefault="0097522E" w:rsidP="00E7429D">
          <w:pPr>
            <w:pStyle w:val="NoSpacing"/>
          </w:pPr>
          <w:r w:rsidRPr="004E25C1">
            <w:rPr>
              <w:rFonts w:cs="Calibri"/>
              <w:sz w:val="18"/>
              <w:szCs w:val="18"/>
            </w:rPr>
            <w:fldChar w:fldCharType="begin"/>
          </w:r>
          <w:r w:rsidRPr="004E25C1">
            <w:rPr>
              <w:rFonts w:cs="Calibri"/>
              <w:sz w:val="18"/>
              <w:szCs w:val="18"/>
            </w:rPr>
            <w:instrText xml:space="preserve"> PAGE   \* MERGEFORMAT </w:instrText>
          </w:r>
          <w:r w:rsidRPr="004E25C1">
            <w:rPr>
              <w:rFonts w:cs="Calibri"/>
              <w:sz w:val="18"/>
              <w:szCs w:val="18"/>
            </w:rPr>
            <w:fldChar w:fldCharType="separate"/>
          </w:r>
          <w:r w:rsidRPr="004E25C1">
            <w:rPr>
              <w:rFonts w:cs="Calibri"/>
              <w:sz w:val="18"/>
              <w:szCs w:val="18"/>
            </w:rPr>
            <w:t>1</w:t>
          </w:r>
          <w:r w:rsidRPr="004E25C1">
            <w:rPr>
              <w:rFonts w:cs="Calibri"/>
              <w:b/>
              <w:bCs/>
              <w:noProof/>
              <w:sz w:val="18"/>
              <w:szCs w:val="18"/>
            </w:rPr>
            <w:fldChar w:fldCharType="end"/>
          </w:r>
          <w:r w:rsidRPr="004E25C1">
            <w:rPr>
              <w:rFonts w:cs="Calibri"/>
              <w:b/>
              <w:bCs/>
              <w:sz w:val="18"/>
              <w:szCs w:val="18"/>
            </w:rPr>
            <w:t xml:space="preserve"> </w:t>
          </w:r>
          <w:r w:rsidRPr="004E25C1">
            <w:rPr>
              <w:rFonts w:cs="Calibri"/>
              <w:sz w:val="18"/>
              <w:szCs w:val="18"/>
            </w:rPr>
            <w:t>|</w:t>
          </w:r>
          <w:r w:rsidRPr="004E25C1">
            <w:rPr>
              <w:rFonts w:cs="Calibri"/>
              <w:b/>
              <w:bCs/>
              <w:sz w:val="18"/>
              <w:szCs w:val="18"/>
            </w:rPr>
            <w:t xml:space="preserve"> </w:t>
          </w:r>
          <w:r w:rsidRPr="004E25C1">
            <w:rPr>
              <w:rFonts w:cs="Calibri"/>
              <w:color w:val="7F7F7F" w:themeColor="background1" w:themeShade="7F"/>
              <w:spacing w:val="60"/>
              <w:sz w:val="18"/>
              <w:szCs w:val="18"/>
            </w:rPr>
            <w:t>Page</w:t>
          </w:r>
        </w:p>
      </w:tc>
    </w:tr>
    <w:tr w:rsidR="0097522E" w:rsidRPr="004E25C1" w14:paraId="48961B35" w14:textId="77777777" w:rsidTr="0097522E">
      <w:trPr>
        <w:trHeight w:val="258"/>
      </w:trPr>
      <w:tc>
        <w:tcPr>
          <w:tcW w:w="2079" w:type="dxa"/>
          <w:vMerge w:val="restart"/>
          <w:tcBorders>
            <w:left w:val="double" w:sz="4" w:space="0" w:color="auto"/>
            <w:right w:val="double" w:sz="4" w:space="0" w:color="auto"/>
          </w:tcBorders>
          <w:vAlign w:val="center"/>
        </w:tcPr>
        <w:p w14:paraId="1DEAD3A2" w14:textId="53851A9A" w:rsidR="0097522E" w:rsidRPr="004E25C1" w:rsidRDefault="000B717A" w:rsidP="00E7429D">
          <w:pPr>
            <w:pStyle w:val="NoSpacing"/>
          </w:pPr>
          <w:r>
            <w:rPr>
              <w:noProof/>
            </w:rPr>
            <w:drawing>
              <wp:inline distT="0" distB="0" distL="0" distR="0" wp14:anchorId="345A5B71" wp14:editId="191F76C4">
                <wp:extent cx="1183005" cy="257810"/>
                <wp:effectExtent l="0" t="0" r="0" b="889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3005" cy="257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60" w:type="dxa"/>
          <w:tcBorders>
            <w:top w:val="single" w:sz="4" w:space="0" w:color="auto"/>
            <w:left w:val="doub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4C5ACB7" w14:textId="77777777" w:rsidR="0097522E" w:rsidRPr="004E25C1" w:rsidRDefault="0097522E" w:rsidP="00E7429D">
          <w:pPr>
            <w:pStyle w:val="NoSpacing"/>
          </w:pPr>
          <w:r w:rsidRPr="004E25C1">
            <w:t>TITLE:</w:t>
          </w:r>
        </w:p>
      </w:tc>
      <w:tc>
        <w:tcPr>
          <w:tcW w:w="10312" w:type="dxa"/>
          <w:gridSpan w:val="6"/>
          <w:tcBorders>
            <w:top w:val="single" w:sz="4" w:space="0" w:color="auto"/>
            <w:left w:val="single" w:sz="4" w:space="0" w:color="auto"/>
            <w:bottom w:val="single" w:sz="4" w:space="0" w:color="auto"/>
            <w:right w:val="double" w:sz="4" w:space="0" w:color="auto"/>
          </w:tcBorders>
          <w:vAlign w:val="center"/>
        </w:tcPr>
        <w:p w14:paraId="3E7FD188" w14:textId="140C4188" w:rsidR="0097522E" w:rsidRPr="00F96DCF" w:rsidRDefault="00E7429D" w:rsidP="00E7429D">
          <w:pPr>
            <w:pStyle w:val="NoSpacing"/>
            <w:rPr>
              <w:rFonts w:asciiTheme="minorHAnsi" w:hAnsiTheme="minorHAnsi" w:cstheme="minorHAnsi"/>
              <w:b/>
              <w:smallCaps/>
              <w:lang w:val="pt-BR"/>
            </w:rPr>
          </w:pPr>
          <w:r>
            <w:rPr>
              <w:rFonts w:ascii="Arial" w:hAnsi="Arial" w:cs="Arial"/>
              <w:smallCaps/>
              <w:sz w:val="28"/>
              <w:szCs w:val="32"/>
            </w:rPr>
            <w:t>Thermal Daily Testing Visitors and Guests</w:t>
          </w:r>
        </w:p>
      </w:tc>
    </w:tr>
    <w:tr w:rsidR="0097522E" w:rsidRPr="004E25C1" w14:paraId="7A43C16C" w14:textId="77777777" w:rsidTr="0097522E">
      <w:trPr>
        <w:trHeight w:val="138"/>
      </w:trPr>
      <w:tc>
        <w:tcPr>
          <w:tcW w:w="2079" w:type="dxa"/>
          <w:vMerge/>
          <w:tcBorders>
            <w:left w:val="double" w:sz="4" w:space="0" w:color="auto"/>
            <w:right w:val="double" w:sz="4" w:space="0" w:color="auto"/>
          </w:tcBorders>
          <w:vAlign w:val="center"/>
        </w:tcPr>
        <w:p w14:paraId="419EA110" w14:textId="77777777" w:rsidR="0097522E" w:rsidRPr="004E25C1" w:rsidRDefault="0097522E" w:rsidP="00E7429D">
          <w:pPr>
            <w:pStyle w:val="NoSpacing"/>
          </w:pPr>
        </w:p>
      </w:tc>
      <w:tc>
        <w:tcPr>
          <w:tcW w:w="3060" w:type="dxa"/>
          <w:tcBorders>
            <w:top w:val="single" w:sz="4" w:space="0" w:color="auto"/>
            <w:left w:val="doub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D95B05C" w14:textId="77777777" w:rsidR="0097522E" w:rsidRPr="004E25C1" w:rsidRDefault="0097522E" w:rsidP="00E7429D">
          <w:pPr>
            <w:pStyle w:val="NoSpacing"/>
          </w:pPr>
          <w:r w:rsidRPr="004E25C1">
            <w:t>REVISION:</w:t>
          </w: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double" w:sz="4" w:space="0" w:color="auto"/>
          </w:tcBorders>
          <w:vAlign w:val="center"/>
        </w:tcPr>
        <w:p w14:paraId="729BB98C" w14:textId="77777777" w:rsidR="0097522E" w:rsidRPr="004E25C1" w:rsidRDefault="0097522E" w:rsidP="00E7429D">
          <w:pPr>
            <w:pStyle w:val="NoSpacing"/>
          </w:pPr>
          <w:r w:rsidRPr="004E25C1">
            <w:t>1</w:t>
          </w:r>
        </w:p>
      </w:tc>
      <w:tc>
        <w:tcPr>
          <w:tcW w:w="9036" w:type="dxa"/>
          <w:gridSpan w:val="5"/>
          <w:tcBorders>
            <w:top w:val="single" w:sz="4" w:space="0" w:color="auto"/>
            <w:left w:val="single" w:sz="4" w:space="0" w:color="auto"/>
            <w:bottom w:val="single" w:sz="4" w:space="0" w:color="auto"/>
            <w:right w:val="double" w:sz="4" w:space="0" w:color="auto"/>
          </w:tcBorders>
          <w:vAlign w:val="center"/>
        </w:tcPr>
        <w:p w14:paraId="5B2A2113" w14:textId="77777777" w:rsidR="0097522E" w:rsidRPr="004E25C1" w:rsidRDefault="0097522E" w:rsidP="00E7429D">
          <w:pPr>
            <w:pStyle w:val="NoSpacing"/>
          </w:pPr>
          <w:r w:rsidRPr="004E25C1">
            <w:rPr>
              <w:rFonts w:cs="Calibri"/>
            </w:rPr>
            <w:t>Ref: TQM System</w:t>
          </w:r>
          <w:r w:rsidRPr="004E25C1">
            <w:rPr>
              <w:rFonts w:cs="Calibri"/>
              <w:sz w:val="18"/>
              <w:szCs w:val="18"/>
            </w:rPr>
            <w:t>/ SHERQ System</w:t>
          </w:r>
        </w:p>
      </w:tc>
    </w:tr>
    <w:tr w:rsidR="0097522E" w:rsidRPr="004E25C1" w14:paraId="4CDF99AE" w14:textId="77777777" w:rsidTr="0097522E">
      <w:trPr>
        <w:trHeight w:val="572"/>
      </w:trPr>
      <w:tc>
        <w:tcPr>
          <w:tcW w:w="2079" w:type="dxa"/>
          <w:vMerge/>
          <w:tcBorders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</w:tcPr>
        <w:p w14:paraId="14603F2D" w14:textId="77777777" w:rsidR="0097522E" w:rsidRPr="004E25C1" w:rsidRDefault="0097522E" w:rsidP="00E7429D">
          <w:pPr>
            <w:pStyle w:val="NoSpacing"/>
          </w:pPr>
        </w:p>
      </w:tc>
      <w:tc>
        <w:tcPr>
          <w:tcW w:w="4346" w:type="dxa"/>
          <w:gridSpan w:val="3"/>
          <w:tcBorders>
            <w:top w:val="sing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</w:tcPr>
        <w:p w14:paraId="4B646D66" w14:textId="77777777" w:rsidR="0097522E" w:rsidRPr="004E25C1" w:rsidRDefault="0097522E" w:rsidP="00E7429D">
          <w:pPr>
            <w:pStyle w:val="NoSpacing"/>
          </w:pPr>
          <w:r w:rsidRPr="004E25C1">
            <w:t xml:space="preserve">IMPLEMENTATION DATE: </w:t>
          </w:r>
          <w:r>
            <w:t>May</w:t>
          </w:r>
          <w:r w:rsidRPr="004E25C1">
            <w:t xml:space="preserve"> 2020 </w:t>
          </w:r>
        </w:p>
      </w:tc>
      <w:tc>
        <w:tcPr>
          <w:tcW w:w="9026" w:type="dxa"/>
          <w:gridSpan w:val="4"/>
          <w:tcBorders>
            <w:top w:val="sing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</w:tcPr>
        <w:p w14:paraId="66C5C9E7" w14:textId="77777777" w:rsidR="0097522E" w:rsidRPr="004E25C1" w:rsidRDefault="0097522E" w:rsidP="00E7429D">
          <w:pPr>
            <w:pStyle w:val="NoSpacing"/>
          </w:pPr>
          <w:r w:rsidRPr="004E25C1">
            <w:t>Revision Date: July 2022</w:t>
          </w:r>
        </w:p>
      </w:tc>
    </w:tr>
    <w:bookmarkEnd w:id="1"/>
  </w:tbl>
  <w:p w14:paraId="18539981" w14:textId="77777777" w:rsidR="00505F5B" w:rsidRPr="00505F5B" w:rsidRDefault="00505F5B" w:rsidP="00505F5B">
    <w:pPr>
      <w:pStyle w:val="Header"/>
      <w:rPr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7859C" w14:textId="77777777" w:rsidR="0097522E" w:rsidRDefault="009752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NzExNTSxNDc0tbBU0lEKTi0uzszPAykwrAUAXiyObSwAAAA="/>
  </w:docVars>
  <w:rsids>
    <w:rsidRoot w:val="00505F5B"/>
    <w:rsid w:val="00035C96"/>
    <w:rsid w:val="0006653D"/>
    <w:rsid w:val="000B717A"/>
    <w:rsid w:val="002F750F"/>
    <w:rsid w:val="0030145B"/>
    <w:rsid w:val="004857C5"/>
    <w:rsid w:val="00505F5B"/>
    <w:rsid w:val="0097522E"/>
    <w:rsid w:val="00A32E27"/>
    <w:rsid w:val="00AB3733"/>
    <w:rsid w:val="00DD4AE4"/>
    <w:rsid w:val="00E43E7D"/>
    <w:rsid w:val="00E7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0EE2DE7"/>
  <w15:chartTrackingRefBased/>
  <w15:docId w15:val="{46CB2302-98CA-4747-A721-B36B12EAC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505F5B"/>
    <w:pPr>
      <w:keepNext/>
      <w:spacing w:before="360" w:after="120" w:line="240" w:lineRule="auto"/>
      <w:ind w:left="709" w:hanging="709"/>
      <w:outlineLvl w:val="0"/>
    </w:pPr>
    <w:rPr>
      <w:rFonts w:ascii="Arial Bold" w:eastAsia="Times New Roman" w:hAnsi="Arial Bold" w:cs="Times New Roman"/>
      <w:b/>
      <w:caps/>
      <w:kern w:val="28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F5B"/>
  </w:style>
  <w:style w:type="paragraph" w:styleId="Footer">
    <w:name w:val="footer"/>
    <w:basedOn w:val="Normal"/>
    <w:link w:val="FooterChar"/>
    <w:uiPriority w:val="99"/>
    <w:unhideWhenUsed/>
    <w:rsid w:val="0050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F5B"/>
  </w:style>
  <w:style w:type="character" w:customStyle="1" w:styleId="Heading1Char">
    <w:name w:val="Heading 1 Char"/>
    <w:basedOn w:val="DefaultParagraphFont"/>
    <w:link w:val="Heading1"/>
    <w:rsid w:val="00505F5B"/>
    <w:rPr>
      <w:rFonts w:ascii="Arial Bold" w:eastAsia="Times New Roman" w:hAnsi="Arial Bold" w:cs="Times New Roman"/>
      <w:b/>
      <w:caps/>
      <w:kern w:val="28"/>
      <w:sz w:val="24"/>
      <w:szCs w:val="20"/>
      <w:lang w:val="en-GB"/>
    </w:rPr>
  </w:style>
  <w:style w:type="paragraph" w:styleId="NoSpacing">
    <w:name w:val="No Spacing"/>
    <w:link w:val="NoSpacingChar"/>
    <w:uiPriority w:val="1"/>
    <w:qFormat/>
    <w:rsid w:val="00505F5B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link w:val="NoSpacing"/>
    <w:uiPriority w:val="1"/>
    <w:rsid w:val="00505F5B"/>
    <w:rPr>
      <w:rFonts w:ascii="Calibri" w:eastAsia="Times New Roman" w:hAnsi="Calibri" w:cs="Times New Roman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05F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5F5B"/>
  </w:style>
  <w:style w:type="table" w:styleId="TableGrid">
    <w:name w:val="Table Grid"/>
    <w:basedOn w:val="TableNormal"/>
    <w:uiPriority w:val="39"/>
    <w:rsid w:val="00505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97522E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rsid w:val="0097522E"/>
    <w:rPr>
      <w:rFonts w:ascii="Courier New" w:eastAsia="Times New Roman" w:hAnsi="Courier New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742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4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B Burger</dc:creator>
  <cp:keywords/>
  <dc:description/>
  <cp:lastModifiedBy>Andreas B Burger</cp:lastModifiedBy>
  <cp:revision>8</cp:revision>
  <cp:lastPrinted>2021-07-01T08:03:00Z</cp:lastPrinted>
  <dcterms:created xsi:type="dcterms:W3CDTF">2020-05-18T08:16:00Z</dcterms:created>
  <dcterms:modified xsi:type="dcterms:W3CDTF">2021-07-01T08:03:00Z</dcterms:modified>
</cp:coreProperties>
</file>